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AF093F" w14:textId="77777777" w:rsidR="006A7F56" w:rsidRPr="00182B37" w:rsidRDefault="00323982" w:rsidP="00182B37">
      <w:pPr>
        <w:pStyle w:val="Heading1"/>
        <w:spacing w:before="0"/>
        <w:rPr>
          <w:sz w:val="40"/>
          <w:szCs w:val="40"/>
        </w:rPr>
      </w:pPr>
      <w:bookmarkStart w:id="0" w:name="lab-2.1---squares-and-triangles-redux"/>
      <w:r w:rsidRPr="00182B37">
        <w:rPr>
          <w:sz w:val="40"/>
          <w:szCs w:val="40"/>
        </w:rPr>
        <w:t>Lab 2.1 - Squares and Triangles Redux</w:t>
      </w:r>
    </w:p>
    <w:p w14:paraId="49025F79" w14:textId="77777777" w:rsidR="006A7F56" w:rsidRDefault="00323982">
      <w:pPr>
        <w:pStyle w:val="FirstParagraph"/>
      </w:pPr>
      <w:r>
        <w:t>In this lab, you will rewrite your Snap! programs from Lab 1.3 to draw shapes using loops.</w:t>
      </w:r>
    </w:p>
    <w:p w14:paraId="7B157786" w14:textId="77777777" w:rsidR="006A7F56" w:rsidRDefault="00323982">
      <w:pPr>
        <w:pStyle w:val="Heading2"/>
      </w:pPr>
      <w:bookmarkStart w:id="1" w:name="part-1-back-in-time"/>
      <w:r>
        <w:t>Part 1: Back In Time</w:t>
      </w:r>
    </w:p>
    <w:p w14:paraId="01975654" w14:textId="77777777" w:rsidR="006A7F56" w:rsidRDefault="00323982">
      <w:pPr>
        <w:numPr>
          <w:ilvl w:val="0"/>
          <w:numId w:val="2"/>
        </w:numPr>
      </w:pPr>
      <w:r>
        <w:t>Open your solution to the original “</w:t>
      </w:r>
      <w:r>
        <w:t>Squares and Triangles and Stars, Oh My!” activity. Go to the “File” menu and select “Save as…” to give your project a new name.</w:t>
      </w:r>
    </w:p>
    <w:p w14:paraId="25D797BA" w14:textId="77777777" w:rsidR="006A7F56" w:rsidRDefault="00323982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181B077F" wp14:editId="5FFB44AA">
            <wp:extent cx="4312117" cy="2964581"/>
            <wp:effectExtent l="0" t="0" r="0" b="0"/>
            <wp:docPr id="1" name="Picture" descr="Save a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ve%20as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117" cy="296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B9C1D9" w14:textId="77777777" w:rsidR="006A7F56" w:rsidRDefault="00323982">
      <w:pPr>
        <w:pStyle w:val="Heading2"/>
      </w:pPr>
      <w:bookmarkStart w:id="2" w:name="part-2-simplifying-your-scripting"/>
      <w:bookmarkEnd w:id="1"/>
      <w:r>
        <w:t>Part 2: Simplifying your scripting</w:t>
      </w:r>
    </w:p>
    <w:p w14:paraId="2A4E5A54" w14:textId="77777777" w:rsidR="006A7F56" w:rsidRDefault="00323982">
      <w:pPr>
        <w:numPr>
          <w:ilvl w:val="0"/>
          <w:numId w:val="3"/>
        </w:numPr>
      </w:pPr>
      <w:r>
        <w:t>Look at your script to draw a square. It is probably quite long and has lots of rep</w:t>
      </w:r>
      <w:r>
        <w:t>eated blocks. Using what you have learned about loops, rewrite this script to be shorter and have less redundancy. Make sure that your script still works as originally intended.</w:t>
      </w:r>
    </w:p>
    <w:p w14:paraId="1AEC20B5" w14:textId="77777777" w:rsidR="006A7F56" w:rsidRDefault="00323982">
      <w:pPr>
        <w:numPr>
          <w:ilvl w:val="0"/>
          <w:numId w:val="3"/>
        </w:numPr>
      </w:pPr>
      <w:r>
        <w:t>Now modify your other shape scripts to also use loops. In all cases, try to ha</w:t>
      </w:r>
      <w:r>
        <w:t>ve as few blocks and as little redundancy as possible while still keeping your script easy to read and understand.</w:t>
      </w:r>
    </w:p>
    <w:p w14:paraId="364CFB54" w14:textId="77777777" w:rsidR="00F50152" w:rsidRDefault="00F50152">
      <w:pPr>
        <w:rPr>
          <w:rFonts w:asciiTheme="majorHAnsi" w:eastAsiaTheme="majorEastAsia" w:hAnsiTheme="majorHAnsi" w:cstheme="majorBidi"/>
          <w:b/>
          <w:bCs/>
          <w:color w:val="008575" w:themeColor="accent1"/>
          <w:sz w:val="28"/>
          <w:szCs w:val="28"/>
        </w:rPr>
      </w:pPr>
      <w:bookmarkStart w:id="3" w:name="part-3-adding-more-shapes"/>
      <w:bookmarkEnd w:id="2"/>
      <w:r>
        <w:br w:type="page"/>
      </w:r>
    </w:p>
    <w:p w14:paraId="6FAF9193" w14:textId="51D011F0" w:rsidR="006A7F56" w:rsidRDefault="00323982">
      <w:pPr>
        <w:pStyle w:val="Heading2"/>
      </w:pPr>
      <w:r>
        <w:lastRenderedPageBreak/>
        <w:t>Part 3: Adding More Shapes</w:t>
      </w:r>
    </w:p>
    <w:p w14:paraId="3D709BBB" w14:textId="77777777" w:rsidR="006A7F56" w:rsidRDefault="00323982">
      <w:pPr>
        <w:numPr>
          <w:ilvl w:val="0"/>
          <w:numId w:val="4"/>
        </w:numPr>
      </w:pPr>
      <w:r>
        <w:t>Add script to your program to draw the extra shapes below. Follow all the original guidelines (different color and</w:t>
      </w:r>
      <w:r>
        <w:t xml:space="preserve"> line thickness for each shape, say the name while drawing) and use loops to keep your scripts as short as possible.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390"/>
        <w:gridCol w:w="3714"/>
      </w:tblGrid>
      <w:tr w:rsidR="006A7F56" w14:paraId="5D89413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131AFE" w14:textId="77777777" w:rsidR="006A7F56" w:rsidRDefault="00323982">
            <w:pPr>
              <w:pStyle w:val="Compact"/>
              <w:numPr>
                <w:ilvl w:val="0"/>
                <w:numId w:val="1"/>
              </w:numPr>
            </w:pPr>
            <w:r>
              <w:rPr>
                <w:i/>
              </w:rPr>
              <w:t>When this key is pressed…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FF55BF" w14:textId="77777777" w:rsidR="006A7F56" w:rsidRDefault="00323982">
            <w:pPr>
              <w:pStyle w:val="Compact"/>
              <w:numPr>
                <w:ilvl w:val="0"/>
                <w:numId w:val="1"/>
              </w:numPr>
            </w:pPr>
            <w:r>
              <w:rPr>
                <w:i/>
              </w:rPr>
              <w:t>Draw a…</w:t>
            </w:r>
          </w:p>
        </w:tc>
      </w:tr>
      <w:tr w:rsidR="006A7F56" w14:paraId="4096AB16" w14:textId="77777777">
        <w:tc>
          <w:tcPr>
            <w:tcW w:w="0" w:type="auto"/>
          </w:tcPr>
          <w:p w14:paraId="75971FEF" w14:textId="77777777" w:rsidR="006A7F56" w:rsidRDefault="00323982">
            <w:pPr>
              <w:pStyle w:val="Compact"/>
              <w:numPr>
                <w:ilvl w:val="0"/>
                <w:numId w:val="1"/>
              </w:numPr>
            </w:pPr>
            <w:r>
              <w:t>7</w:t>
            </w:r>
          </w:p>
        </w:tc>
        <w:tc>
          <w:tcPr>
            <w:tcW w:w="0" w:type="auto"/>
          </w:tcPr>
          <w:p w14:paraId="41B10EEE" w14:textId="77777777" w:rsidR="006A7F56" w:rsidRDefault="00323982">
            <w:pPr>
              <w:pStyle w:val="Compact"/>
              <w:numPr>
                <w:ilvl w:val="0"/>
                <w:numId w:val="1"/>
              </w:numPr>
            </w:pPr>
            <w:r>
              <w:t>Decagon (10-sided polygon)</w:t>
            </w:r>
          </w:p>
        </w:tc>
      </w:tr>
      <w:tr w:rsidR="006A7F56" w14:paraId="6DE79499" w14:textId="77777777">
        <w:tc>
          <w:tcPr>
            <w:tcW w:w="0" w:type="auto"/>
          </w:tcPr>
          <w:p w14:paraId="6F2E30AC" w14:textId="77777777" w:rsidR="006A7F56" w:rsidRDefault="00323982">
            <w:pPr>
              <w:pStyle w:val="Compact"/>
              <w:numPr>
                <w:ilvl w:val="0"/>
                <w:numId w:val="1"/>
              </w:numPr>
            </w:pPr>
            <w:r>
              <w:t>8</w:t>
            </w:r>
          </w:p>
        </w:tc>
        <w:tc>
          <w:tcPr>
            <w:tcW w:w="0" w:type="auto"/>
          </w:tcPr>
          <w:p w14:paraId="5A0E33D7" w14:textId="77777777" w:rsidR="006A7F56" w:rsidRDefault="00323982">
            <w:pPr>
              <w:pStyle w:val="Compact"/>
              <w:numPr>
                <w:ilvl w:val="0"/>
                <w:numId w:val="1"/>
              </w:numPr>
            </w:pPr>
            <w:r>
              <w:t>Circle</w:t>
            </w:r>
          </w:p>
        </w:tc>
      </w:tr>
    </w:tbl>
    <w:p w14:paraId="683C9516" w14:textId="77777777" w:rsidR="006A7F56" w:rsidRDefault="00323982">
      <w:pPr>
        <w:pStyle w:val="FirstParagraph"/>
      </w:pPr>
      <w:r>
        <w:t>You may not be able to draw a true circle, but you should get as close as you can.</w:t>
      </w:r>
    </w:p>
    <w:p w14:paraId="77304F38" w14:textId="77777777" w:rsidR="006A7F56" w:rsidRDefault="00323982">
      <w:pPr>
        <w:pStyle w:val="Heading2"/>
      </w:pPr>
      <w:bookmarkStart w:id="4" w:name="grading-schemerubric"/>
      <w:bookmarkEnd w:id="3"/>
      <w:r>
        <w:t>Grading Scheme/Rubric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111"/>
        <w:gridCol w:w="1332"/>
      </w:tblGrid>
      <w:tr w:rsidR="006A7F56" w14:paraId="306CDC3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5C1C92" w14:textId="77777777" w:rsidR="006A7F56" w:rsidRDefault="00323982">
            <w:pPr>
              <w:pStyle w:val="Compact"/>
            </w:pPr>
            <w:r>
              <w:rPr>
                <w:b/>
              </w:rPr>
              <w:t>Lab 2.1 Criteri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C0BF04" w14:textId="77777777" w:rsidR="006A7F56" w:rsidRDefault="00323982">
            <w:pPr>
              <w:pStyle w:val="Compact"/>
            </w:pPr>
            <w:r>
              <w:t>Points</w:t>
            </w:r>
          </w:p>
        </w:tc>
      </w:tr>
      <w:tr w:rsidR="006A7F56" w14:paraId="7815C315" w14:textId="77777777">
        <w:tc>
          <w:tcPr>
            <w:tcW w:w="0" w:type="auto"/>
          </w:tcPr>
          <w:p w14:paraId="5B48E2B3" w14:textId="77777777" w:rsidR="006A7F56" w:rsidRDefault="00323982">
            <w:pPr>
              <w:pStyle w:val="Compact"/>
            </w:pPr>
            <w:r>
              <w:t>Part 2</w:t>
            </w:r>
          </w:p>
        </w:tc>
        <w:tc>
          <w:tcPr>
            <w:tcW w:w="0" w:type="auto"/>
          </w:tcPr>
          <w:p w14:paraId="162DDA20" w14:textId="77777777" w:rsidR="006A7F56" w:rsidRDefault="006A7F56"/>
        </w:tc>
      </w:tr>
      <w:tr w:rsidR="006A7F56" w14:paraId="68F4F196" w14:textId="77777777">
        <w:tc>
          <w:tcPr>
            <w:tcW w:w="0" w:type="auto"/>
          </w:tcPr>
          <w:p w14:paraId="75E9E513" w14:textId="77777777" w:rsidR="006A7F56" w:rsidRDefault="00323982">
            <w:pPr>
              <w:pStyle w:val="Compact"/>
            </w:pPr>
            <w:r>
              <w:t>2.2 Square using loop</w:t>
            </w:r>
          </w:p>
        </w:tc>
        <w:tc>
          <w:tcPr>
            <w:tcW w:w="0" w:type="auto"/>
          </w:tcPr>
          <w:p w14:paraId="29061233" w14:textId="77777777" w:rsidR="006A7F56" w:rsidRDefault="00323982">
            <w:pPr>
              <w:pStyle w:val="Compact"/>
            </w:pPr>
            <w:r>
              <w:t>0.5</w:t>
            </w:r>
          </w:p>
        </w:tc>
      </w:tr>
      <w:tr w:rsidR="006A7F56" w14:paraId="345A97CC" w14:textId="77777777">
        <w:tc>
          <w:tcPr>
            <w:tcW w:w="0" w:type="auto"/>
          </w:tcPr>
          <w:p w14:paraId="17E4F723" w14:textId="77777777" w:rsidR="006A7F56" w:rsidRDefault="00323982">
            <w:pPr>
              <w:pStyle w:val="Compact"/>
            </w:pPr>
            <w:r>
              <w:t>Part 3</w:t>
            </w:r>
          </w:p>
        </w:tc>
        <w:tc>
          <w:tcPr>
            <w:tcW w:w="0" w:type="auto"/>
          </w:tcPr>
          <w:p w14:paraId="45E9C5EB" w14:textId="77777777" w:rsidR="006A7F56" w:rsidRDefault="006A7F56"/>
        </w:tc>
      </w:tr>
      <w:tr w:rsidR="006A7F56" w14:paraId="1ABF0A79" w14:textId="77777777">
        <w:tc>
          <w:tcPr>
            <w:tcW w:w="0" w:type="auto"/>
          </w:tcPr>
          <w:p w14:paraId="127E3545" w14:textId="77777777" w:rsidR="006A7F56" w:rsidRDefault="00323982">
            <w:pPr>
              <w:pStyle w:val="Compact"/>
            </w:pPr>
            <w:r>
              <w:t>Decagon</w:t>
            </w:r>
          </w:p>
        </w:tc>
        <w:tc>
          <w:tcPr>
            <w:tcW w:w="0" w:type="auto"/>
          </w:tcPr>
          <w:p w14:paraId="0ECE4879" w14:textId="77777777" w:rsidR="006A7F56" w:rsidRDefault="00323982">
            <w:pPr>
              <w:pStyle w:val="Compact"/>
            </w:pPr>
            <w:r>
              <w:t>0.5</w:t>
            </w:r>
          </w:p>
        </w:tc>
      </w:tr>
      <w:tr w:rsidR="006A7F56" w14:paraId="66426A0C" w14:textId="77777777">
        <w:tc>
          <w:tcPr>
            <w:tcW w:w="0" w:type="auto"/>
          </w:tcPr>
          <w:p w14:paraId="2E01867F" w14:textId="77777777" w:rsidR="006A7F56" w:rsidRDefault="00323982">
            <w:pPr>
              <w:pStyle w:val="Compact"/>
            </w:pPr>
            <w:r>
              <w:t>Circle</w:t>
            </w:r>
          </w:p>
        </w:tc>
        <w:tc>
          <w:tcPr>
            <w:tcW w:w="0" w:type="auto"/>
          </w:tcPr>
          <w:p w14:paraId="0B917501" w14:textId="77777777" w:rsidR="006A7F56" w:rsidRDefault="00323982">
            <w:pPr>
              <w:pStyle w:val="Compact"/>
            </w:pPr>
            <w:r>
              <w:t>0.5</w:t>
            </w:r>
          </w:p>
        </w:tc>
      </w:tr>
      <w:tr w:rsidR="006A7F56" w14:paraId="3D2992F6" w14:textId="77777777">
        <w:tc>
          <w:tcPr>
            <w:tcW w:w="0" w:type="auto"/>
          </w:tcPr>
          <w:p w14:paraId="1CEB4187" w14:textId="77777777" w:rsidR="006A7F56" w:rsidRDefault="00323982">
            <w:pPr>
              <w:pStyle w:val="Compact"/>
            </w:pPr>
            <w:r>
              <w:t>Minimum redundancy in all</w:t>
            </w:r>
          </w:p>
        </w:tc>
        <w:tc>
          <w:tcPr>
            <w:tcW w:w="0" w:type="auto"/>
          </w:tcPr>
          <w:p w14:paraId="083D927E" w14:textId="77777777" w:rsidR="006A7F56" w:rsidRDefault="00323982">
            <w:pPr>
              <w:pStyle w:val="Compact"/>
            </w:pPr>
            <w:r>
              <w:t>0.5</w:t>
            </w:r>
          </w:p>
        </w:tc>
      </w:tr>
      <w:tr w:rsidR="006A7F56" w14:paraId="3143F6AC" w14:textId="77777777">
        <w:tc>
          <w:tcPr>
            <w:tcW w:w="0" w:type="auto"/>
          </w:tcPr>
          <w:p w14:paraId="7EF7C121" w14:textId="77777777" w:rsidR="006A7F56" w:rsidRDefault="00323982">
            <w:pPr>
              <w:pStyle w:val="Compact"/>
            </w:pPr>
            <w:r>
              <w:rPr>
                <w:b/>
              </w:rPr>
              <w:t>PROJECT TOTAL</w:t>
            </w:r>
          </w:p>
        </w:tc>
        <w:tc>
          <w:tcPr>
            <w:tcW w:w="0" w:type="auto"/>
          </w:tcPr>
          <w:p w14:paraId="01B9000F" w14:textId="77777777" w:rsidR="006A7F56" w:rsidRDefault="00323982">
            <w:pPr>
              <w:pStyle w:val="Compact"/>
            </w:pPr>
            <w:r>
              <w:rPr>
                <w:b/>
              </w:rPr>
              <w:t>2.0 points</w:t>
            </w:r>
          </w:p>
        </w:tc>
      </w:tr>
      <w:bookmarkEnd w:id="0"/>
      <w:bookmarkEnd w:id="4"/>
    </w:tbl>
    <w:p w14:paraId="175AF94F" w14:textId="77777777" w:rsidR="00323982" w:rsidRDefault="00323982"/>
    <w:sectPr w:rsidR="00323982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3FE3D6" w14:textId="77777777" w:rsidR="00323982" w:rsidRDefault="00323982">
      <w:pPr>
        <w:spacing w:after="0"/>
      </w:pPr>
      <w:r>
        <w:separator/>
      </w:r>
    </w:p>
  </w:endnote>
  <w:endnote w:type="continuationSeparator" w:id="0">
    <w:p w14:paraId="0D08E2FB" w14:textId="77777777" w:rsidR="00323982" w:rsidRDefault="003239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2DBAA8" w14:textId="77777777" w:rsidR="00BA6730" w:rsidRDefault="00BA6730" w:rsidP="00BA6730">
    <w:pPr>
      <w:pStyle w:val="Footer"/>
    </w:pPr>
    <w:r>
      <w:rPr>
        <w:noProof/>
      </w:rPr>
      <w:pict w14:anchorId="128F1F88">
        <v:rect id="Rectangle 17" o:spid="_x0000_s2049" style="position:absolute;margin-left:1in;margin-top:6.45pt;width:270pt;height:3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" filled="f" stroked="f" strokeweight=".85pt">
          <v:textbox>
            <w:txbxContent>
              <w:p w14:paraId="17B94D9F" w14:textId="77777777" w:rsidR="00BA6730" w:rsidRPr="004F2EEB" w:rsidRDefault="00BA6730" w:rsidP="00BA6730">
                <w:pPr>
                  <w:rPr>
                    <w:rFonts w:ascii="Calibri" w:hAnsi="Calibri"/>
                    <w:color w:val="000000" w:themeColor="text1"/>
                  </w:rPr>
                </w:pPr>
                <w:r w:rsidRPr="004F2EEB">
                  <w:rPr>
                    <w:rFonts w:ascii="Calibri" w:hAnsi="Calibri"/>
                    <w:color w:val="000000" w:themeColor="text1"/>
                  </w:rPr>
                  <w:t>This work is licensed under a </w:t>
                </w:r>
                <w:hyperlink r:id="rId1" w:history="1">
                  <w:r w:rsidRPr="004F2EEB">
                    <w:rPr>
                      <w:rFonts w:ascii="Calibri" w:hAnsi="Calibri"/>
                      <w:color w:val="000000" w:themeColor="text1"/>
                    </w:rPr>
                    <w:t>Creative Commons Attribution-</w:t>
                  </w:r>
                  <w:proofErr w:type="spellStart"/>
                  <w:r w:rsidRPr="004F2EEB">
                    <w:rPr>
                      <w:rFonts w:ascii="Calibri" w:hAnsi="Calibri"/>
                      <w:color w:val="000000" w:themeColor="text1"/>
                    </w:rPr>
                    <w:t>NonCommercial</w:t>
                  </w:r>
                  <w:proofErr w:type="spellEnd"/>
                  <w:r w:rsidRPr="004F2EEB">
                    <w:rPr>
                      <w:rFonts w:ascii="Calibri" w:hAnsi="Calibri"/>
                      <w:color w:val="000000" w:themeColor="text1"/>
                    </w:rPr>
                    <w:t>-</w:t>
                  </w:r>
                  <w:proofErr w:type="spellStart"/>
                  <w:r w:rsidRPr="004F2EEB">
                    <w:rPr>
                      <w:rFonts w:ascii="Calibri" w:hAnsi="Calibri"/>
                      <w:color w:val="000000" w:themeColor="text1"/>
                    </w:rPr>
                    <w:t>ShareAlike</w:t>
                  </w:r>
                  <w:proofErr w:type="spellEnd"/>
                  <w:r w:rsidRPr="004F2EEB">
                    <w:rPr>
                      <w:rFonts w:ascii="Calibri" w:hAnsi="Calibri"/>
                      <w:color w:val="000000" w:themeColor="text1"/>
                    </w:rPr>
                    <w:t xml:space="preserve"> 4.0 International License</w:t>
                  </w:r>
                </w:hyperlink>
                <w:r w:rsidRPr="004F2EEB">
                  <w:t> </w:t>
                </w:r>
              </w:p>
              <w:p w14:paraId="3AE37C7E" w14:textId="77777777" w:rsidR="00BA6730" w:rsidRPr="004F2EEB" w:rsidRDefault="00BA6730" w:rsidP="00BA6730">
                <w:pPr>
                  <w:jc w:val="center"/>
                </w:pPr>
              </w:p>
              <w:p w14:paraId="442BBC4C" w14:textId="77777777" w:rsidR="00BA6730" w:rsidRPr="004F2EEB" w:rsidRDefault="00BA6730" w:rsidP="00BA6730">
                <w:pPr>
                  <w:jc w:val="center"/>
                </w:pPr>
              </w:p>
            </w:txbxContent>
          </v:textbox>
        </v:rect>
      </w:pict>
    </w:r>
    <w:r w:rsidRPr="004F2EEB">
      <w:rPr>
        <w:noProof/>
      </w:rPr>
      <w:drawing>
        <wp:anchor distT="0" distB="0" distL="114300" distR="114300" simplePos="0" relativeHeight="251659264" behindDoc="0" locked="0" layoutInCell="1" allowOverlap="1" wp14:anchorId="76A36827" wp14:editId="75DF967A">
          <wp:simplePos x="0" y="0"/>
          <wp:positionH relativeFrom="column">
            <wp:posOffset>0</wp:posOffset>
          </wp:positionH>
          <wp:positionV relativeFrom="paragraph">
            <wp:posOffset>132715</wp:posOffset>
          </wp:positionV>
          <wp:extent cx="965200" cy="339090"/>
          <wp:effectExtent l="0" t="0" r="0" b="0"/>
          <wp:wrapNone/>
          <wp:docPr id="15" name="Picture 15" descr="Kamchatka:Users:benwatsky:Desktop:cc licens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Kamchatka:Users:benwatsky:Desktop:cc license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5200" cy="3390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8A4F9F6" w14:textId="77777777" w:rsidR="00BA6730" w:rsidRDefault="00BA67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A1E99D" w14:textId="77777777" w:rsidR="00323982" w:rsidRDefault="00323982">
      <w:r>
        <w:separator/>
      </w:r>
    </w:p>
  </w:footnote>
  <w:footnote w:type="continuationSeparator" w:id="0">
    <w:p w14:paraId="4B633B3C" w14:textId="77777777" w:rsidR="00323982" w:rsidRDefault="003239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C9DE9A" w14:textId="32CD416B" w:rsidR="00182B37" w:rsidRDefault="00182B37">
    <w:pPr>
      <w:pStyle w:val="Header"/>
    </w:pPr>
  </w:p>
  <w:p w14:paraId="075384CF" w14:textId="3C0C0822" w:rsidR="00182B37" w:rsidRDefault="00182B37">
    <w:pPr>
      <w:pStyle w:val="Header"/>
    </w:pPr>
    <w:r>
      <w:t>Introduction to Computer Sci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CD32756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125EDE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82B37"/>
    <w:rsid w:val="00323982"/>
    <w:rsid w:val="004E29B3"/>
    <w:rsid w:val="00590D07"/>
    <w:rsid w:val="006A7F56"/>
    <w:rsid w:val="00784D58"/>
    <w:rsid w:val="008D6863"/>
    <w:rsid w:val="00B86B75"/>
    <w:rsid w:val="00BA6730"/>
    <w:rsid w:val="00BC48D5"/>
    <w:rsid w:val="00C36279"/>
    <w:rsid w:val="00E315A3"/>
    <w:rsid w:val="00F50152"/>
    <w:rsid w:val="00F90BB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287A54C"/>
  <w15:docId w15:val="{B80D74F7-CB3C-4408-B835-61FC2C9424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8575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8575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8575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008575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8575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857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5E52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008575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006357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182B37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82B37"/>
  </w:style>
  <w:style w:type="paragraph" w:styleId="Footer">
    <w:name w:val="footer"/>
    <w:basedOn w:val="Normal"/>
    <w:link w:val="FooterChar"/>
    <w:uiPriority w:val="99"/>
    <w:unhideWhenUsed/>
    <w:rsid w:val="00182B3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82B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://creativecommons.org/licenses/by-nc-sa/4.0/" TargetMode="External"/></Relationships>
</file>

<file path=word/theme/theme1.xml><?xml version="1.0" encoding="utf-8"?>
<a:theme xmlns:a="http://schemas.openxmlformats.org/drawingml/2006/main" name="Microsoft Philanthropies TEALS">
  <a:themeElements>
    <a:clrScheme name="Microsoft Philanthropies TEALS">
      <a:dk1>
        <a:srgbClr val="000000"/>
      </a:dk1>
      <a:lt1>
        <a:srgbClr val="FFFFFF"/>
      </a:lt1>
      <a:dk2>
        <a:srgbClr val="274B47"/>
      </a:dk2>
      <a:lt2>
        <a:srgbClr val="E6E6E6"/>
      </a:lt2>
      <a:accent1>
        <a:srgbClr val="008575"/>
      </a:accent1>
      <a:accent2>
        <a:srgbClr val="274B47"/>
      </a:accent2>
      <a:accent3>
        <a:srgbClr val="30E5D0"/>
      </a:accent3>
      <a:accent4>
        <a:srgbClr val="221D20"/>
      </a:accent4>
      <a:accent5>
        <a:srgbClr val="737373"/>
      </a:accent5>
      <a:accent6>
        <a:srgbClr val="274B47"/>
      </a:accent6>
      <a:hlink>
        <a:srgbClr val="008575"/>
      </a:hlink>
      <a:folHlink>
        <a:srgbClr val="008575"/>
      </a:folHlink>
    </a:clrScheme>
    <a:fontScheme name="Microsoft Philanthropies TEALS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Couture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8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9050" h="3175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solidFill>
          <a:schemeClr val="accent1"/>
        </a:solidFill>
        <a:ln>
          <a:noFill/>
          <a:headEnd type="none" w="med" len="med"/>
          <a:tailEnd type="none" w="med" len="med"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>
        <a:defPPr algn="ctr" defTabSz="932472" fontAlgn="base">
          <a:spcBef>
            <a:spcPct val="0"/>
          </a:spcBef>
          <a:spcAft>
            <a:spcPct val="0"/>
          </a:spcAft>
          <a:defRPr sz="2000" dirty="0" smtClean="0">
            <a:solidFill>
              <a:schemeClr val="bg1"/>
            </a:solidFill>
            <a:ea typeface="Segoe UI" pitchFamily="34" charset="0"/>
            <a:cs typeface="Segoe UI" pitchFamily="34" charset="0"/>
          </a:defRPr>
        </a:defPPr>
      </a:lstStyle>
      <a:style>
        <a:lnRef idx="1">
          <a:schemeClr val="accent2"/>
        </a:lnRef>
        <a:fillRef idx="3">
          <a:schemeClr val="accent2"/>
        </a:fillRef>
        <a:effectRef idx="2">
          <a:schemeClr val="accent2"/>
        </a:effectRef>
        <a:fontRef idx="minor">
          <a:schemeClr val="lt1"/>
        </a:fontRef>
      </a:style>
    </a:spDef>
    <a:lnDef>
      <a:spPr>
        <a:ln w="6350">
          <a:solidFill>
            <a:schemeClr val="bg1">
              <a:lumMod val="75000"/>
            </a:schemeClr>
          </a:solidFill>
          <a:headEnd type="none" w="lg" len="med"/>
          <a:tailEnd type="none" w="lg" len="med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lIns="0" tIns="0" rIns="0" bIns="0" rtlCol="0">
        <a:spAutoFit/>
      </a:bodyPr>
      <a:lstStyle>
        <a:defPPr algn="l">
          <a:defRPr sz="2000" dirty="0" err="1" smtClean="0">
            <a:gradFill>
              <a:gsLst>
                <a:gs pos="2917">
                  <a:schemeClr val="tx1"/>
                </a:gs>
                <a:gs pos="30000">
                  <a:schemeClr val="tx1"/>
                </a:gs>
              </a:gsLst>
              <a:lin ang="5400000" scaled="0"/>
            </a:gradFill>
          </a:defRPr>
        </a:defPPr>
      </a:lstStyle>
    </a:txDef>
  </a:objectDefaults>
  <a:extraClrSchemeLst/>
  <a:extLst>
    <a:ext uri="{05A4C25C-085E-4340-85A3-A5531E510DB2}">
      <thm15:themeFamily xmlns:thm15="http://schemas.microsoft.com/office/thememl/2012/main" name="Microsoft Philanthropies TEALS" id="{F1DB31C6-F59C-41BA-8729-55C8153D258D}" vid="{B6C3B4CF-C714-46AD-9867-DF2A0300E8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08</Words>
  <Characters>1190</Characters>
  <Application>Microsoft Office Word</Application>
  <DocSecurity>0</DocSecurity>
  <Lines>9</Lines>
  <Paragraphs>2</Paragraphs>
  <ScaleCrop>false</ScaleCrop>
  <Company/>
  <LinksUpToDate>false</LinksUpToDate>
  <CharactersWithSpaces>1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w Spiece</dc:creator>
  <cp:keywords/>
  <cp:lastModifiedBy>Andrew Spiece</cp:lastModifiedBy>
  <cp:revision>2</cp:revision>
  <dcterms:created xsi:type="dcterms:W3CDTF">2020-10-16T20:59:00Z</dcterms:created>
  <dcterms:modified xsi:type="dcterms:W3CDTF">2020-10-16T20:59:00Z</dcterms:modified>
</cp:coreProperties>
</file>